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BE1BB7" w14:textId="58BF49ED" w:rsidR="00FC49DB" w:rsidRDefault="00FC49DB" w:rsidP="00FC49DB">
      <w:r>
        <w:t>CURRICULUM VITAE NORMALIZADO POSGRADO</w:t>
      </w:r>
      <w:r w:rsidR="00DF37A5">
        <w:t xml:space="preserve"> </w:t>
      </w:r>
      <w:r w:rsidR="00DF37A5">
        <w:t>(</w:t>
      </w:r>
      <w:r w:rsidR="00DF37A5" w:rsidRPr="004266C4">
        <w:t>máximo 2 páginas</w:t>
      </w:r>
      <w:r w:rsidR="00DF37A5">
        <w:t>)</w:t>
      </w:r>
    </w:p>
    <w:p w14:paraId="4C23B17B" w14:textId="7AC48157" w:rsidR="00FC49DB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24FB" w14:textId="177C8217" w:rsidR="00FC49DB" w:rsidRDefault="00FC49DB" w:rsidP="00FC49DB">
      <w:r>
        <w:t>01 – ANTECEDENT</w:t>
      </w:r>
      <w:bookmarkStart w:id="0" w:name="_GoBack"/>
      <w:bookmarkEnd w:id="0"/>
      <w:r>
        <w:t>ES PERSONALES</w:t>
      </w:r>
    </w:p>
    <w:p w14:paraId="187796D2" w14:textId="77777777" w:rsidR="00FC49DB" w:rsidRDefault="00FC49DB" w:rsidP="00FC49DB"/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69746761" w14:textId="77777777" w:rsidR="00F76B92" w:rsidRDefault="00F76B92" w:rsidP="00FC49DB"/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1A0F065E" w14:textId="77777777" w:rsidR="00FC49DB" w:rsidRDefault="00FC49DB" w:rsidP="00FC49DB"/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1A05EEA7" w14:textId="703A02E3" w:rsidR="00FC49DB" w:rsidRDefault="00FC49DB" w:rsidP="00FC49DB">
      <w:r>
        <w:t>Indicar objetivos cumplidos y por cumplir,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7BA3AF12" w14:textId="77777777" w:rsidR="00C4582A" w:rsidRDefault="00C4582A" w:rsidP="00FC49DB"/>
    <w:p w14:paraId="621823ED" w14:textId="4C4EEDC9" w:rsidR="00FC49DB" w:rsidRDefault="001A2ECE" w:rsidP="00FC49DB">
      <w:r>
        <w:t xml:space="preserve">05- </w:t>
      </w:r>
      <w:r w:rsidR="00FC49DB">
        <w:t xml:space="preserve">SUBSIDIOS </w:t>
      </w:r>
      <w:r>
        <w:t xml:space="preserve">VIGENTES </w:t>
      </w:r>
      <w:r w:rsidR="00FC49DB" w:rsidRPr="00283517">
        <w:t>(</w:t>
      </w:r>
      <w:r w:rsidR="00C4582A">
        <w:t>SÍ/NO</w:t>
      </w:r>
      <w:r w:rsidR="005E074A">
        <w:t>,</w:t>
      </w:r>
      <w:r w:rsidR="005E074A" w:rsidRPr="005E074A">
        <w:t xml:space="preserve"> Mencionar si recibió un premio, beca o subsidio de SAREM en los últimos dos años</w:t>
      </w:r>
      <w:r w:rsidR="005E074A">
        <w:t>)</w:t>
      </w:r>
      <w:r w:rsidR="005E074A" w:rsidRPr="005E074A">
        <w:t>.</w:t>
      </w:r>
    </w:p>
    <w:p w14:paraId="53271ED4" w14:textId="77777777" w:rsidR="00FC49DB" w:rsidRDefault="00FC49DB" w:rsidP="00FC49DB"/>
    <w:p w14:paraId="045D3A69" w14:textId="746FAF44" w:rsidR="00FC49DB" w:rsidRDefault="00FC49DB" w:rsidP="00FC49DB">
      <w:r>
        <w:t>0</w:t>
      </w:r>
      <w:r w:rsidR="00C4582A">
        <w:t>6</w:t>
      </w:r>
      <w:r>
        <w:t xml:space="preserve"> – ANTECEDENTES DE INVESTIGACIÓN (últimos 3 años)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42AF885F" w:rsidR="00FC49DB" w:rsidRDefault="00C4582A" w:rsidP="00FC49DB">
      <w:r>
        <w:t>07</w:t>
      </w:r>
      <w:r w:rsidR="00FC49DB">
        <w:t xml:space="preserve"> – ANTECEDENTES DOCENTES</w:t>
      </w:r>
    </w:p>
    <w:p w14:paraId="7612F848" w14:textId="77777777" w:rsidR="00FC49DB" w:rsidRDefault="00FC49DB" w:rsidP="00FC49DB">
      <w:r>
        <w:t>Antecedentes en docencia universitaria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64C2709D" w:rsidR="00FC49DB" w:rsidRDefault="00C4582A" w:rsidP="00FC49DB">
      <w:r>
        <w:t>08</w:t>
      </w:r>
      <w:r w:rsidR="00FC49DB">
        <w:t xml:space="preserve"> – ANTECEDENTES EN EXTENSIÓN</w:t>
      </w:r>
    </w:p>
    <w:p w14:paraId="4F863EE0" w14:textId="77777777" w:rsidR="00FC49DB" w:rsidRDefault="00FC49DB" w:rsidP="00FC49DB"/>
    <w:p w14:paraId="7CF82CE7" w14:textId="1C04193E" w:rsidR="00FC49DB" w:rsidRDefault="00C4582A" w:rsidP="00FC49DB">
      <w:r>
        <w:t>09</w:t>
      </w:r>
      <w:r w:rsidR="00FC49DB">
        <w:t xml:space="preserve"> – CURSOS DE PERFECCIONAMIENTO SEGUIDOS</w:t>
      </w:r>
    </w:p>
    <w:p w14:paraId="2FE63B4A" w14:textId="77777777" w:rsidR="00FC49DB" w:rsidRDefault="00FC49DB" w:rsidP="00FC49DB"/>
    <w:p w14:paraId="3EB53634" w14:textId="3D1B4384" w:rsidR="00FC49DB" w:rsidRDefault="00C4582A" w:rsidP="00FC49DB">
      <w:r>
        <w:t>10</w:t>
      </w:r>
      <w:r w:rsidR="00FC49DB">
        <w:t xml:space="preserve"> – OTROS ANTECEDENTE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27112"/>
    <w:rsid w:val="001A2ECE"/>
    <w:rsid w:val="005C554F"/>
    <w:rsid w:val="005E074A"/>
    <w:rsid w:val="00705022"/>
    <w:rsid w:val="00B436C9"/>
    <w:rsid w:val="00C4582A"/>
    <w:rsid w:val="00DF37A5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4</cp:revision>
  <dcterms:created xsi:type="dcterms:W3CDTF">2022-10-18T14:41:00Z</dcterms:created>
  <dcterms:modified xsi:type="dcterms:W3CDTF">2022-10-19T12:55:00Z</dcterms:modified>
</cp:coreProperties>
</file>